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A65AE" w14:textId="04DB285C" w:rsidR="00E40E42" w:rsidRPr="00110029" w:rsidRDefault="00E40E42" w:rsidP="00110029">
      <w:pPr>
        <w:spacing w:after="0" w:line="360" w:lineRule="auto"/>
        <w:jc w:val="center"/>
        <w:rPr>
          <w:rFonts w:ascii="Arial" w:hAnsi="Arial" w:cs="Arial" w:hint="cs"/>
          <w:sz w:val="24"/>
          <w:szCs w:val="24"/>
          <w:u w:val="single"/>
          <w:rtl/>
        </w:rPr>
      </w:pPr>
    </w:p>
    <w:p w14:paraId="2BAECA52" w14:textId="595804F5" w:rsidR="00325B20" w:rsidRPr="00110029" w:rsidRDefault="00110029" w:rsidP="00110029">
      <w:pPr>
        <w:spacing w:after="0" w:line="360" w:lineRule="auto"/>
        <w:jc w:val="center"/>
        <w:outlineLvl w:val="0"/>
        <w:rPr>
          <w:rFonts w:ascii="Arial" w:hAnsi="Arial" w:cs="Arial"/>
          <w:b/>
          <w:bCs/>
          <w:sz w:val="28"/>
          <w:szCs w:val="28"/>
        </w:rPr>
      </w:pPr>
      <w:r w:rsidRPr="00110029">
        <w:rPr>
          <w:rFonts w:ascii="Arial" w:hAnsi="Arial" w:cs="Arial"/>
          <w:b/>
          <w:bCs/>
          <w:sz w:val="28"/>
          <w:szCs w:val="28"/>
        </w:rPr>
        <w:t>Supervisor Form for a Project’s Proposal</w:t>
      </w:r>
    </w:p>
    <w:p w14:paraId="20C2FE8D" w14:textId="77777777" w:rsidR="00110029" w:rsidRPr="00110029" w:rsidRDefault="00110029" w:rsidP="00110029">
      <w:pPr>
        <w:spacing w:after="0" w:line="360" w:lineRule="auto"/>
        <w:jc w:val="center"/>
        <w:outlineLvl w:val="0"/>
        <w:rPr>
          <w:rFonts w:ascii="Arial" w:hAnsi="Arial" w:cs="Arial"/>
          <w:sz w:val="24"/>
          <w:szCs w:val="24"/>
          <w:rtl/>
        </w:rPr>
      </w:pPr>
      <w:bookmarkStart w:id="0" w:name="_GoBack"/>
    </w:p>
    <w:bookmarkEnd w:id="0"/>
    <w:p w14:paraId="2F9413A7" w14:textId="724B00F2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110029">
        <w:rPr>
          <w:rFonts w:ascii="Arial" w:hAnsi="Arial" w:cs="Arial"/>
          <w:b/>
          <w:bCs/>
          <w:sz w:val="24"/>
          <w:szCs w:val="24"/>
          <w:u w:val="single"/>
        </w:rPr>
        <w:t>Student information</w:t>
      </w:r>
    </w:p>
    <w:p w14:paraId="42702D7D" w14:textId="03FE6644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 w:rsidRPr="00110029">
        <w:rPr>
          <w:rFonts w:ascii="Arial" w:hAnsi="Arial" w:cs="Arial"/>
          <w:sz w:val="24"/>
          <w:szCs w:val="24"/>
        </w:rPr>
        <w:t xml:space="preserve">Name: </w:t>
      </w:r>
      <w:sdt>
        <w:sdtPr>
          <w:rPr>
            <w:rFonts w:ascii="Arial" w:hAnsi="Arial" w:cs="Arial"/>
            <w:sz w:val="24"/>
            <w:szCs w:val="24"/>
          </w:rPr>
          <w:id w:val="-605967549"/>
          <w:placeholder>
            <w:docPart w:val="DefaultPlaceholder_-1854013440"/>
          </w:placeholder>
          <w:showingPlcHdr/>
          <w:text/>
        </w:sdtPr>
        <w:sdtEndPr/>
        <w:sdtContent>
          <w:r w:rsidRPr="00110029">
            <w:rPr>
              <w:rStyle w:val="af2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110029">
        <w:rPr>
          <w:rFonts w:ascii="Arial" w:hAnsi="Arial" w:cs="Arial"/>
          <w:sz w:val="24"/>
          <w:szCs w:val="24"/>
        </w:rPr>
        <w:tab/>
      </w:r>
      <w:r w:rsidRPr="00110029">
        <w:rPr>
          <w:rFonts w:ascii="Arial" w:hAnsi="Arial" w:cs="Arial"/>
          <w:sz w:val="24"/>
          <w:szCs w:val="24"/>
        </w:rPr>
        <w:tab/>
        <w:t xml:space="preserve">Telephone: </w:t>
      </w:r>
      <w:sdt>
        <w:sdtPr>
          <w:rPr>
            <w:rFonts w:ascii="Arial" w:hAnsi="Arial" w:cs="Arial"/>
            <w:sz w:val="24"/>
            <w:szCs w:val="24"/>
          </w:rPr>
          <w:id w:val="1560277696"/>
          <w:placeholder>
            <w:docPart w:val="DefaultPlaceholder_-1854013440"/>
          </w:placeholder>
          <w:showingPlcHdr/>
          <w:text/>
        </w:sdtPr>
        <w:sdtEndPr/>
        <w:sdtContent>
          <w:r w:rsidRPr="00110029">
            <w:rPr>
              <w:rStyle w:val="af2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51A5F8D9" w14:textId="7D7BD956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 w:rsidRPr="00110029">
        <w:rPr>
          <w:rFonts w:ascii="Arial" w:hAnsi="Arial" w:cs="Arial"/>
          <w:sz w:val="24"/>
          <w:szCs w:val="24"/>
        </w:rPr>
        <w:t xml:space="preserve">ID: </w:t>
      </w:r>
      <w:sdt>
        <w:sdtPr>
          <w:rPr>
            <w:rFonts w:ascii="Arial" w:hAnsi="Arial" w:cs="Arial"/>
            <w:sz w:val="24"/>
            <w:szCs w:val="24"/>
          </w:rPr>
          <w:id w:val="1501462177"/>
          <w:placeholder>
            <w:docPart w:val="DefaultPlaceholder_-1854013440"/>
          </w:placeholder>
          <w:showingPlcHdr/>
          <w:text/>
        </w:sdtPr>
        <w:sdtEndPr/>
        <w:sdtContent>
          <w:r w:rsidRPr="00110029">
            <w:rPr>
              <w:rStyle w:val="af2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134DBC92" w14:textId="1264A779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3A797D23" w14:textId="571540F4" w:rsidR="00110029" w:rsidRPr="00110029" w:rsidRDefault="00CA7E22" w:rsidP="00CA7E22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itle of </w:t>
      </w:r>
      <w:r w:rsidR="00110029" w:rsidRPr="00110029">
        <w:rPr>
          <w:rFonts w:ascii="Arial" w:hAnsi="Arial" w:cs="Arial"/>
          <w:b/>
          <w:bCs/>
          <w:sz w:val="24"/>
          <w:szCs w:val="24"/>
        </w:rPr>
        <w:t>Project</w:t>
      </w:r>
      <w:r>
        <w:rPr>
          <w:rFonts w:ascii="Arial" w:hAnsi="Arial" w:cs="Arial"/>
          <w:b/>
          <w:bCs/>
          <w:sz w:val="24"/>
          <w:szCs w:val="24"/>
        </w:rPr>
        <w:t>'s proposal</w:t>
      </w:r>
      <w:r w:rsidR="00110029" w:rsidRPr="00110029">
        <w:rPr>
          <w:rFonts w:ascii="Arial" w:hAnsi="Arial" w:cs="Arial"/>
          <w:sz w:val="24"/>
          <w:szCs w:val="24"/>
        </w:rPr>
        <w:t xml:space="preserve">: </w:t>
      </w:r>
      <w:sdt>
        <w:sdtPr>
          <w:rPr>
            <w:rFonts w:ascii="Arial" w:hAnsi="Arial" w:cs="Arial"/>
            <w:sz w:val="24"/>
            <w:szCs w:val="24"/>
          </w:rPr>
          <w:id w:val="620423789"/>
          <w:placeholder>
            <w:docPart w:val="DefaultPlaceholder_-1854013440"/>
          </w:placeholder>
          <w:showingPlcHdr/>
          <w:text/>
        </w:sdtPr>
        <w:sdtEndPr/>
        <w:sdtContent>
          <w:r w:rsidR="00110029" w:rsidRPr="00110029">
            <w:rPr>
              <w:rStyle w:val="af2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30CAD2EB" w14:textId="17C79002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5DEC5B24" w14:textId="4B3F0400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110029">
        <w:rPr>
          <w:rFonts w:ascii="Arial" w:hAnsi="Arial" w:cs="Arial"/>
          <w:b/>
          <w:bCs/>
          <w:sz w:val="24"/>
          <w:szCs w:val="24"/>
        </w:rPr>
        <w:t>Type of project (select one):</w:t>
      </w:r>
    </w:p>
    <w:p w14:paraId="5D6F4B33" w14:textId="26EFEAC8" w:rsidR="00110029" w:rsidRPr="00110029" w:rsidRDefault="003E682E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317874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Literature review</w:t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2128545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Laboratory</w:t>
      </w:r>
      <w:r w:rsidR="00CA7E22">
        <w:rPr>
          <w:rFonts w:ascii="Arial" w:hAnsi="Arial" w:cs="Arial"/>
          <w:sz w:val="24"/>
          <w:szCs w:val="24"/>
        </w:rPr>
        <w:t>-epidemiological</w:t>
      </w:r>
      <w:r w:rsidR="00110029" w:rsidRPr="00110029">
        <w:rPr>
          <w:rFonts w:ascii="Arial" w:hAnsi="Arial" w:cs="Arial"/>
          <w:sz w:val="24"/>
          <w:szCs w:val="24"/>
        </w:rPr>
        <w:t xml:space="preserve"> research</w:t>
      </w:r>
    </w:p>
    <w:p w14:paraId="4E2B715E" w14:textId="41014276" w:rsidR="00110029" w:rsidRPr="00110029" w:rsidRDefault="003E682E" w:rsidP="00CA7E22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615870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Research proposal</w:t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1235159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</w:t>
      </w:r>
      <w:r w:rsidR="00CA7E22">
        <w:rPr>
          <w:rFonts w:ascii="Arial" w:hAnsi="Arial" w:cs="Arial"/>
          <w:sz w:val="24"/>
          <w:szCs w:val="24"/>
        </w:rPr>
        <w:t xml:space="preserve">Analytical </w:t>
      </w:r>
      <w:r w:rsidR="00CA7E22" w:rsidRPr="00110029">
        <w:rPr>
          <w:rFonts w:ascii="Arial" w:hAnsi="Arial" w:cs="Arial"/>
          <w:sz w:val="24"/>
          <w:szCs w:val="24"/>
        </w:rPr>
        <w:t>Epidemiological research</w:t>
      </w:r>
    </w:p>
    <w:p w14:paraId="375E4E9C" w14:textId="6A93142B" w:rsidR="00110029" w:rsidRPr="00110029" w:rsidRDefault="003E682E" w:rsidP="00CA7E22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2045283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029" w:rsidRPr="0011002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10029" w:rsidRPr="00110029">
        <w:rPr>
          <w:rFonts w:ascii="Arial" w:hAnsi="Arial" w:cs="Arial"/>
          <w:sz w:val="24"/>
          <w:szCs w:val="24"/>
        </w:rPr>
        <w:t xml:space="preserve"> </w:t>
      </w:r>
      <w:r w:rsidR="00CA7E22" w:rsidRPr="00110029">
        <w:rPr>
          <w:rFonts w:ascii="Arial" w:hAnsi="Arial" w:cs="Arial"/>
          <w:sz w:val="24"/>
          <w:szCs w:val="24"/>
        </w:rPr>
        <w:t>Policy paper</w:t>
      </w:r>
      <w:r w:rsidR="00110029" w:rsidRPr="00110029">
        <w:rPr>
          <w:rFonts w:ascii="Arial" w:hAnsi="Arial" w:cs="Arial"/>
          <w:sz w:val="24"/>
          <w:szCs w:val="24"/>
        </w:rPr>
        <w:tab/>
      </w:r>
      <w:r w:rsidR="00110029" w:rsidRPr="00110029">
        <w:rPr>
          <w:rFonts w:ascii="Arial" w:hAnsi="Arial" w:cs="Arial"/>
          <w:sz w:val="24"/>
          <w:szCs w:val="24"/>
        </w:rPr>
        <w:tab/>
      </w:r>
    </w:p>
    <w:p w14:paraId="3D1A7B31" w14:textId="61E6D7C3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6FF03372" w14:textId="1AFE7994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110029">
        <w:rPr>
          <w:rFonts w:ascii="Arial" w:hAnsi="Arial" w:cs="Arial"/>
          <w:b/>
          <w:bCs/>
          <w:sz w:val="24"/>
          <w:szCs w:val="24"/>
        </w:rPr>
        <w:t>I hereby confirm that I read the project proposal being submitted by the above mentioned student and I found it appropriate and written according to the guidelines of the School of Public Health:</w:t>
      </w:r>
    </w:p>
    <w:p w14:paraId="2F8AEBBF" w14:textId="7F82D513" w:rsidR="00110029" w:rsidRPr="0011002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05FE7591" w14:textId="230F944A" w:rsidR="009C26EA" w:rsidRPr="00110029" w:rsidRDefault="009C26EA" w:rsidP="00110029">
      <w:pPr>
        <w:spacing w:after="0" w:line="240" w:lineRule="auto"/>
        <w:rPr>
          <w:rFonts w:ascii="Arial" w:hAnsi="Arial" w:cs="Arial"/>
          <w:color w:val="FF0000"/>
          <w:sz w:val="20"/>
          <w:szCs w:val="20"/>
          <w:rtl/>
        </w:rPr>
      </w:pPr>
    </w:p>
    <w:tbl>
      <w:tblPr>
        <w:tblStyle w:val="a4"/>
        <w:bidiVisual/>
        <w:tblW w:w="98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2858"/>
      </w:tblGrid>
      <w:tr w:rsidR="003536D7" w:rsidRPr="00110029" w14:paraId="6257DB62" w14:textId="77777777" w:rsidTr="00403BDD">
        <w:trPr>
          <w:jc w:val="center"/>
        </w:trPr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166757608"/>
            <w:placeholder>
              <w:docPart w:val="DefaultPlaceholder_-1854013438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EndPr/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19694633" w14:textId="38812639" w:rsidR="003536D7" w:rsidRPr="00110029" w:rsidRDefault="002E75BE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C10C1E">
                  <w:rPr>
                    <w:rStyle w:val="af2"/>
                    <w:rtl/>
                  </w:rPr>
                  <w:t>לחץ או הקש כאן להזנת תאריך</w:t>
                </w:r>
                <w:r w:rsidRPr="00C10C1E">
                  <w:rPr>
                    <w:rStyle w:val="af2"/>
                  </w:rPr>
                  <w:t>.</w:t>
                </w:r>
              </w:p>
            </w:tc>
          </w:sdtContent>
        </w:sdt>
        <w:tc>
          <w:tcPr>
            <w:tcW w:w="236" w:type="dxa"/>
            <w:vAlign w:val="bottom"/>
          </w:tcPr>
          <w:p w14:paraId="76B6D73C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1112167688"/>
            <w:showingPlcHdr/>
            <w:picture/>
          </w:sdtPr>
          <w:sdtEndPr/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5F6C084A" w14:textId="77777777" w:rsidR="003536D7" w:rsidRPr="00110029" w:rsidRDefault="003536D7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Fonts w:ascii="Arial" w:hAnsi="Arial" w:cs="Arial"/>
                    <w:noProof/>
                    <w:color w:val="000000" w:themeColor="text1"/>
                    <w:sz w:val="20"/>
                    <w:szCs w:val="20"/>
                  </w:rPr>
                  <w:drawing>
                    <wp:inline distT="0" distB="0" distL="0" distR="0" wp14:anchorId="4DFA0377" wp14:editId="0B63DA9A">
                      <wp:extent cx="1905000" cy="447675"/>
                      <wp:effectExtent l="0" t="0" r="0" b="9525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4E86E383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25595151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858" w:type="dxa"/>
                <w:tcBorders>
                  <w:bottom w:val="single" w:sz="4" w:space="0" w:color="auto"/>
                </w:tcBorders>
                <w:vAlign w:val="bottom"/>
              </w:tcPr>
              <w:p w14:paraId="27D2F042" w14:textId="3431093F" w:rsidR="003536D7" w:rsidRPr="00110029" w:rsidRDefault="002E75BE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6B0636">
                  <w:rPr>
                    <w:rStyle w:val="af2"/>
                  </w:rPr>
                  <w:t>Click or tap here to enter text.</w:t>
                </w:r>
              </w:p>
            </w:tc>
          </w:sdtContent>
        </w:sdt>
      </w:tr>
      <w:tr w:rsidR="003536D7" w:rsidRPr="00110029" w14:paraId="0B476BAA" w14:textId="77777777" w:rsidTr="00403BDD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5F881C69" w14:textId="72D5E40E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236" w:type="dxa"/>
          </w:tcPr>
          <w:p w14:paraId="03B6D1DF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179E16CE" w14:textId="5C72D71F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ignature</w:t>
            </w:r>
          </w:p>
        </w:tc>
        <w:tc>
          <w:tcPr>
            <w:tcW w:w="236" w:type="dxa"/>
          </w:tcPr>
          <w:p w14:paraId="26DD988E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  <w:tcBorders>
              <w:top w:val="single" w:sz="4" w:space="0" w:color="auto"/>
            </w:tcBorders>
          </w:tcPr>
          <w:p w14:paraId="1E325083" w14:textId="2B048458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upervisor Name</w:t>
            </w:r>
          </w:p>
        </w:tc>
      </w:tr>
      <w:tr w:rsidR="003536D7" w:rsidRPr="00110029" w14:paraId="776FBC91" w14:textId="77777777" w:rsidTr="00403BDD">
        <w:trPr>
          <w:jc w:val="center"/>
        </w:trPr>
        <w:tc>
          <w:tcPr>
            <w:tcW w:w="3286" w:type="dxa"/>
          </w:tcPr>
          <w:p w14:paraId="484BE498" w14:textId="295EC67A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6" w:type="dxa"/>
          </w:tcPr>
          <w:p w14:paraId="228D7B47" w14:textId="7777777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</w:tcPr>
          <w:p w14:paraId="28BF2764" w14:textId="7BE55E4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6" w:type="dxa"/>
          </w:tcPr>
          <w:p w14:paraId="4856DD93" w14:textId="7777777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</w:tcPr>
          <w:p w14:paraId="477F3DB9" w14:textId="399A9F7D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19C9A020" w14:textId="77777777" w:rsidR="00B445E5" w:rsidRPr="00110029" w:rsidRDefault="00B445E5" w:rsidP="0011002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rtl/>
        </w:rPr>
      </w:pPr>
    </w:p>
    <w:p w14:paraId="6207CB18" w14:textId="52A9AC27" w:rsidR="00F967DE" w:rsidRPr="00110029" w:rsidRDefault="00110029" w:rsidP="00110029">
      <w:pPr>
        <w:bidi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rtl/>
        </w:rPr>
      </w:pPr>
      <w:r w:rsidRPr="00110029">
        <w:rPr>
          <w:rFonts w:ascii="Arial" w:hAnsi="Arial" w:cs="Arial"/>
          <w:color w:val="000000" w:themeColor="text1"/>
          <w:sz w:val="20"/>
          <w:szCs w:val="20"/>
        </w:rPr>
        <w:t>Supervisor telephone:</w:t>
      </w:r>
      <w:sdt>
        <w:sdtPr>
          <w:rPr>
            <w:rFonts w:ascii="Arial" w:hAnsi="Arial" w:cs="Arial"/>
            <w:color w:val="000000" w:themeColor="text1"/>
            <w:sz w:val="20"/>
            <w:szCs w:val="20"/>
          </w:rPr>
          <w:id w:val="-1704850200"/>
          <w:placeholder>
            <w:docPart w:val="B632D3397AAF408EBB2971D1A454959B"/>
          </w:placeholder>
          <w:showingPlcHdr/>
        </w:sdtPr>
        <w:sdtEndPr/>
        <w:sdtContent>
          <w:r w:rsidR="00F967DE" w:rsidRPr="00110029">
            <w:rPr>
              <w:rStyle w:val="af2"/>
              <w:rFonts w:ascii="Arial" w:hAnsi="Arial" w:cs="Arial"/>
              <w:color w:val="000000" w:themeColor="text1"/>
              <w:sz w:val="20"/>
              <w:szCs w:val="20"/>
              <w:u w:val="single"/>
            </w:rPr>
            <w:t>Click or tap here to enter text.</w:t>
          </w:r>
        </w:sdtContent>
      </w:sdt>
      <w:r w:rsidR="00F967DE" w:rsidRPr="00110029">
        <w:rPr>
          <w:rFonts w:ascii="Arial" w:hAnsi="Arial" w:cs="Arial"/>
          <w:color w:val="000000" w:themeColor="text1"/>
          <w:sz w:val="20"/>
          <w:szCs w:val="20"/>
          <w:rtl/>
        </w:rPr>
        <w:tab/>
      </w:r>
      <w:r w:rsidRPr="00110029">
        <w:rPr>
          <w:rFonts w:ascii="Arial" w:hAnsi="Arial" w:cs="Arial"/>
          <w:color w:val="000000" w:themeColor="text1"/>
          <w:sz w:val="20"/>
          <w:szCs w:val="20"/>
        </w:rPr>
        <w:t>Email:</w:t>
      </w:r>
      <w:r w:rsidR="00F967DE" w:rsidRPr="00110029">
        <w:rPr>
          <w:rFonts w:ascii="Arial" w:hAnsi="Arial" w:cs="Arial"/>
          <w:color w:val="000000" w:themeColor="text1"/>
          <w:sz w:val="20"/>
          <w:szCs w:val="20"/>
          <w:rtl/>
        </w:rPr>
        <w:t xml:space="preserve"> </w:t>
      </w:r>
      <w:sdt>
        <w:sdtPr>
          <w:rPr>
            <w:rFonts w:ascii="Arial" w:hAnsi="Arial" w:cs="Arial"/>
            <w:color w:val="000000" w:themeColor="text1"/>
            <w:sz w:val="20"/>
            <w:szCs w:val="20"/>
          </w:rPr>
          <w:id w:val="-1153448129"/>
          <w:placeholder>
            <w:docPart w:val="CFE8EA89F739498494119F192E12D06B"/>
          </w:placeholder>
          <w:showingPlcHdr/>
        </w:sdtPr>
        <w:sdtEndPr/>
        <w:sdtContent>
          <w:r w:rsidR="00F967DE" w:rsidRPr="00110029">
            <w:rPr>
              <w:rStyle w:val="af2"/>
              <w:rFonts w:ascii="Arial" w:hAnsi="Arial" w:cs="Arial"/>
              <w:color w:val="000000" w:themeColor="text1"/>
              <w:sz w:val="20"/>
              <w:szCs w:val="20"/>
              <w:u w:val="single"/>
            </w:rPr>
            <w:t>Click or tap here to enter text.</w:t>
          </w:r>
        </w:sdtContent>
      </w:sdt>
    </w:p>
    <w:p w14:paraId="5ECF25EE" w14:textId="200F5C22" w:rsidR="00B445E5" w:rsidRPr="00110029" w:rsidRDefault="00B445E5" w:rsidP="0011002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rtl/>
        </w:rPr>
      </w:pPr>
    </w:p>
    <w:p w14:paraId="222CE1D5" w14:textId="23CCF264" w:rsidR="006F6F83" w:rsidRPr="00110029" w:rsidRDefault="006F6F83" w:rsidP="0011002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rtl/>
        </w:rPr>
      </w:pPr>
    </w:p>
    <w:p w14:paraId="087BAC04" w14:textId="5194D2E5" w:rsidR="00B445E5" w:rsidRPr="00110029" w:rsidRDefault="00B445E5" w:rsidP="0011002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rtl/>
        </w:rPr>
      </w:pPr>
    </w:p>
    <w:tbl>
      <w:tblPr>
        <w:tblStyle w:val="a4"/>
        <w:bidiVisual/>
        <w:tblW w:w="98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2858"/>
      </w:tblGrid>
      <w:tr w:rsidR="00110029" w:rsidRPr="00110029" w14:paraId="1C983AA0" w14:textId="77777777" w:rsidTr="00DF1610">
        <w:trPr>
          <w:jc w:val="center"/>
        </w:trPr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1452212803"/>
            <w:placeholder>
              <w:docPart w:val="DefaultPlaceholder_-1854013438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EndPr/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3AF422B7" w14:textId="0D5C5BAB" w:rsidR="00110029" w:rsidRPr="00110029" w:rsidRDefault="002E75BE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C10C1E">
                  <w:rPr>
                    <w:rStyle w:val="af2"/>
                    <w:rtl/>
                  </w:rPr>
                  <w:t>לחץ או הקש כאן להזנת תאריך</w:t>
                </w:r>
                <w:r w:rsidRPr="00C10C1E">
                  <w:rPr>
                    <w:rStyle w:val="af2"/>
                  </w:rPr>
                  <w:t>.</w:t>
                </w:r>
              </w:p>
            </w:tc>
          </w:sdtContent>
        </w:sdt>
        <w:tc>
          <w:tcPr>
            <w:tcW w:w="236" w:type="dxa"/>
            <w:vAlign w:val="bottom"/>
          </w:tcPr>
          <w:p w14:paraId="42E4892B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-1567485058"/>
            <w:showingPlcHdr/>
            <w:picture/>
          </w:sdtPr>
          <w:sdtEndPr/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546F036C" w14:textId="77777777" w:rsidR="00110029" w:rsidRPr="00110029" w:rsidRDefault="00110029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Fonts w:ascii="Arial" w:hAnsi="Arial" w:cs="Arial"/>
                    <w:noProof/>
                    <w:color w:val="000000" w:themeColor="text1"/>
                    <w:sz w:val="20"/>
                    <w:szCs w:val="20"/>
                  </w:rPr>
                  <w:drawing>
                    <wp:inline distT="0" distB="0" distL="0" distR="0" wp14:anchorId="6FE881C5" wp14:editId="45C75582">
                      <wp:extent cx="1905000" cy="447675"/>
                      <wp:effectExtent l="0" t="0" r="0" b="9525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41E3270B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206042730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858" w:type="dxa"/>
                <w:tcBorders>
                  <w:bottom w:val="single" w:sz="4" w:space="0" w:color="auto"/>
                </w:tcBorders>
                <w:vAlign w:val="bottom"/>
              </w:tcPr>
              <w:p w14:paraId="425D9E8C" w14:textId="4A871958" w:rsidR="00110029" w:rsidRPr="00110029" w:rsidRDefault="002E75BE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6B0636">
                  <w:rPr>
                    <w:rStyle w:val="af2"/>
                  </w:rPr>
                  <w:t>Click or tap here to enter text.</w:t>
                </w:r>
              </w:p>
            </w:tc>
          </w:sdtContent>
        </w:sdt>
      </w:tr>
      <w:tr w:rsidR="00110029" w:rsidRPr="00110029" w14:paraId="4E4C7392" w14:textId="77777777" w:rsidTr="00DF1610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170DD6D5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236" w:type="dxa"/>
          </w:tcPr>
          <w:p w14:paraId="08F76088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153EE8E5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ignature</w:t>
            </w:r>
          </w:p>
        </w:tc>
        <w:tc>
          <w:tcPr>
            <w:tcW w:w="236" w:type="dxa"/>
          </w:tcPr>
          <w:p w14:paraId="29796878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  <w:tcBorders>
              <w:top w:val="single" w:sz="4" w:space="0" w:color="auto"/>
            </w:tcBorders>
          </w:tcPr>
          <w:p w14:paraId="31A97DD0" w14:textId="77777777" w:rsidR="00110029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upervisor Name</w:t>
            </w:r>
          </w:p>
        </w:tc>
      </w:tr>
      <w:tr w:rsidR="00110029" w:rsidRPr="00110029" w14:paraId="07184AF7" w14:textId="77777777" w:rsidTr="00DF1610">
        <w:trPr>
          <w:jc w:val="center"/>
        </w:trPr>
        <w:tc>
          <w:tcPr>
            <w:tcW w:w="3286" w:type="dxa"/>
          </w:tcPr>
          <w:p w14:paraId="65FA8E2A" w14:textId="77777777" w:rsidR="00110029" w:rsidRPr="00110029" w:rsidRDefault="00110029" w:rsidP="00110029">
            <w:pPr>
              <w:rPr>
                <w:rFonts w:ascii="Arial" w:hAnsi="Arial" w:cs="Arial"/>
                <w:color w:val="000000" w:themeColor="text1"/>
                <w:rtl/>
              </w:rPr>
            </w:pPr>
          </w:p>
        </w:tc>
        <w:tc>
          <w:tcPr>
            <w:tcW w:w="236" w:type="dxa"/>
          </w:tcPr>
          <w:p w14:paraId="582CD133" w14:textId="77777777" w:rsidR="00110029" w:rsidRPr="00110029" w:rsidRDefault="00110029" w:rsidP="00110029">
            <w:pPr>
              <w:rPr>
                <w:rFonts w:ascii="Arial" w:hAnsi="Arial" w:cs="Arial"/>
                <w:color w:val="000000" w:themeColor="text1"/>
                <w:rtl/>
              </w:rPr>
            </w:pPr>
          </w:p>
        </w:tc>
        <w:tc>
          <w:tcPr>
            <w:tcW w:w="3216" w:type="dxa"/>
          </w:tcPr>
          <w:p w14:paraId="4A62799A" w14:textId="77777777" w:rsidR="00110029" w:rsidRPr="00110029" w:rsidRDefault="00110029" w:rsidP="00110029">
            <w:pPr>
              <w:rPr>
                <w:rFonts w:ascii="Arial" w:hAnsi="Arial" w:cs="Arial"/>
                <w:color w:val="000000" w:themeColor="text1"/>
                <w:rtl/>
              </w:rPr>
            </w:pPr>
          </w:p>
        </w:tc>
        <w:tc>
          <w:tcPr>
            <w:tcW w:w="236" w:type="dxa"/>
          </w:tcPr>
          <w:p w14:paraId="3EDFEE40" w14:textId="77777777" w:rsidR="00110029" w:rsidRPr="00110029" w:rsidRDefault="00110029" w:rsidP="00110029">
            <w:pPr>
              <w:rPr>
                <w:rFonts w:ascii="Arial" w:hAnsi="Arial" w:cs="Arial"/>
                <w:color w:val="000000" w:themeColor="text1"/>
                <w:rtl/>
              </w:rPr>
            </w:pPr>
          </w:p>
        </w:tc>
        <w:tc>
          <w:tcPr>
            <w:tcW w:w="2858" w:type="dxa"/>
          </w:tcPr>
          <w:p w14:paraId="2FC3D6E8" w14:textId="77777777" w:rsidR="00110029" w:rsidRPr="00110029" w:rsidRDefault="00110029" w:rsidP="00110029">
            <w:pPr>
              <w:rPr>
                <w:rFonts w:ascii="Arial" w:hAnsi="Arial" w:cs="Arial"/>
                <w:color w:val="000000" w:themeColor="text1"/>
                <w:rtl/>
              </w:rPr>
            </w:pPr>
          </w:p>
        </w:tc>
      </w:tr>
    </w:tbl>
    <w:p w14:paraId="4A00A08D" w14:textId="77777777" w:rsidR="00110029" w:rsidRPr="00110029" w:rsidRDefault="00110029" w:rsidP="00110029">
      <w:pPr>
        <w:spacing w:after="0" w:line="240" w:lineRule="auto"/>
        <w:rPr>
          <w:rFonts w:ascii="Arial" w:hAnsi="Arial" w:cs="Arial"/>
          <w:color w:val="000000" w:themeColor="text1"/>
          <w:rtl/>
        </w:rPr>
      </w:pPr>
    </w:p>
    <w:p w14:paraId="151C0B41" w14:textId="685F8181" w:rsidR="00110029" w:rsidRDefault="00110029" w:rsidP="00110029">
      <w:pPr>
        <w:bidi w:val="0"/>
        <w:spacing w:after="0" w:line="240" w:lineRule="auto"/>
        <w:rPr>
          <w:rFonts w:ascii="Arial" w:hAnsi="Arial" w:cs="Arial"/>
          <w:color w:val="000000" w:themeColor="text1"/>
        </w:rPr>
      </w:pPr>
      <w:r w:rsidRPr="00110029">
        <w:rPr>
          <w:rFonts w:ascii="Arial" w:hAnsi="Arial" w:cs="Arial"/>
          <w:color w:val="000000" w:themeColor="text1"/>
        </w:rPr>
        <w:t>Supervisor telephone:</w:t>
      </w:r>
      <w:sdt>
        <w:sdtPr>
          <w:rPr>
            <w:rFonts w:ascii="Arial" w:hAnsi="Arial" w:cs="Arial"/>
            <w:color w:val="000000" w:themeColor="text1"/>
          </w:rPr>
          <w:id w:val="1024979273"/>
          <w:placeholder>
            <w:docPart w:val="8A16E3EB1687465D88DACECF6022C157"/>
          </w:placeholder>
          <w:showingPlcHdr/>
        </w:sdtPr>
        <w:sdtEndPr/>
        <w:sdtContent>
          <w:r w:rsidRPr="00110029">
            <w:rPr>
              <w:rStyle w:val="af2"/>
              <w:rFonts w:ascii="Arial" w:hAnsi="Arial" w:cs="Arial"/>
              <w:color w:val="000000" w:themeColor="text1"/>
              <w:u w:val="single"/>
            </w:rPr>
            <w:t>Click or tap here to enter text.</w:t>
          </w:r>
        </w:sdtContent>
      </w:sdt>
      <w:r w:rsidRPr="00110029">
        <w:rPr>
          <w:rFonts w:ascii="Arial" w:hAnsi="Arial" w:cs="Arial"/>
          <w:color w:val="000000" w:themeColor="text1"/>
          <w:rtl/>
        </w:rPr>
        <w:tab/>
      </w:r>
      <w:r w:rsidRPr="00110029">
        <w:rPr>
          <w:rFonts w:ascii="Arial" w:hAnsi="Arial" w:cs="Arial"/>
          <w:color w:val="000000" w:themeColor="text1"/>
        </w:rPr>
        <w:t>Email:</w:t>
      </w:r>
      <w:r w:rsidRPr="00110029">
        <w:rPr>
          <w:rFonts w:ascii="Arial" w:hAnsi="Arial" w:cs="Arial"/>
          <w:color w:val="000000" w:themeColor="text1"/>
          <w:rtl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407778118"/>
          <w:placeholder>
            <w:docPart w:val="AD7A6808872E4DF0A2F3CBBC0E7A19F9"/>
          </w:placeholder>
          <w:showingPlcHdr/>
        </w:sdtPr>
        <w:sdtEndPr/>
        <w:sdtContent>
          <w:r w:rsidRPr="00110029">
            <w:rPr>
              <w:rStyle w:val="af2"/>
              <w:rFonts w:ascii="Arial" w:hAnsi="Arial" w:cs="Arial"/>
              <w:color w:val="000000" w:themeColor="text1"/>
              <w:u w:val="single"/>
            </w:rPr>
            <w:t>Click or tap here to enter text.</w:t>
          </w:r>
        </w:sdtContent>
      </w:sdt>
    </w:p>
    <w:p w14:paraId="32F82D7F" w14:textId="77777777" w:rsidR="00CA7E22" w:rsidRPr="00110029" w:rsidRDefault="00CA7E22" w:rsidP="00CA7E22">
      <w:pPr>
        <w:bidi w:val="0"/>
        <w:spacing w:after="0" w:line="240" w:lineRule="auto"/>
        <w:rPr>
          <w:rFonts w:ascii="Arial" w:hAnsi="Arial" w:cs="Arial"/>
          <w:color w:val="000000" w:themeColor="text1"/>
          <w:rtl/>
        </w:rPr>
      </w:pPr>
    </w:p>
    <w:p w14:paraId="2C8FF89E" w14:textId="4276F90F" w:rsidR="006F6F83" w:rsidRPr="00110029" w:rsidRDefault="00110029" w:rsidP="00110029">
      <w:pPr>
        <w:spacing w:after="0" w:line="360" w:lineRule="auto"/>
        <w:jc w:val="center"/>
        <w:rPr>
          <w:rFonts w:ascii="Arial" w:hAnsi="Arial" w:cs="Arial"/>
          <w:sz w:val="24"/>
          <w:szCs w:val="24"/>
          <w:rtl/>
        </w:rPr>
      </w:pPr>
      <w:r w:rsidRPr="00110029">
        <w:rPr>
          <w:rFonts w:ascii="Arial" w:hAnsi="Arial" w:cs="Arial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51854C" wp14:editId="6FFF9F81">
                <wp:simplePos x="0" y="0"/>
                <wp:positionH relativeFrom="margin">
                  <wp:align>left</wp:align>
                </wp:positionH>
                <wp:positionV relativeFrom="paragraph">
                  <wp:posOffset>153670</wp:posOffset>
                </wp:positionV>
                <wp:extent cx="6229350" cy="504825"/>
                <wp:effectExtent l="0" t="0" r="19050" b="2857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9350" cy="504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B30DE2D" w14:textId="7B29E307" w:rsidR="00F769BD" w:rsidRPr="00110029" w:rsidRDefault="00110029" w:rsidP="00CA7E22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110029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Th</w:t>
                            </w:r>
                            <w:r w:rsidR="00CA7E22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is</w:t>
                            </w:r>
                            <w:r w:rsidRPr="00110029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signed and complete form will be submitted </w:t>
                            </w:r>
                            <w:r w:rsidR="00CA7E22" w:rsidRPr="00110029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o the committee directly </w:t>
                            </w:r>
                            <w:r w:rsidRPr="00110029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by the supervisor via email: </w:t>
                            </w:r>
                            <w:hyperlink r:id="rId12" w:history="1">
                              <w:r w:rsidR="00F769BD" w:rsidRPr="00110029">
                                <w:rPr>
                                  <w:rStyle w:val="Hyperlink"/>
                                  <w:rFonts w:ascii="Arial" w:hAnsi="Arial" w:cs="Arial"/>
                                  <w:color w:val="auto"/>
                                </w:rPr>
                                <w:t>sphprojects@tauex.tau.ac.il</w:t>
                              </w:r>
                            </w:hyperlink>
                          </w:p>
                          <w:p w14:paraId="6CC80FF4" w14:textId="77777777" w:rsidR="00F769BD" w:rsidRDefault="00F769BD" w:rsidP="00F769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51854C" id="Rectangle 5" o:spid="_x0000_s1026" style="position:absolute;left:0;text-align:left;margin-left:0;margin-top:12.1pt;width:490.5pt;height:39.7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" fillcolor="white [3212]" strokecolor="windowText" strokeweight="2pt">
                <v:path arrowok="t"/>
                <v:textbox>
                  <w:txbxContent>
                    <w:p w14:paraId="0B30DE2D" w14:textId="7B29E307" w:rsidR="00F769BD" w:rsidRPr="00110029" w:rsidRDefault="00110029" w:rsidP="00CA7E22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110029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Th</w:t>
                      </w:r>
                      <w:r w:rsidR="00CA7E22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is</w:t>
                      </w:r>
                      <w:r w:rsidRPr="00110029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 xml:space="preserve"> signed and complete form will be submitted </w:t>
                      </w:r>
                      <w:r w:rsidR="00CA7E22" w:rsidRPr="00110029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 xml:space="preserve">to the committee directly </w:t>
                      </w:r>
                      <w:r w:rsidRPr="00110029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 xml:space="preserve">by the supervisor via email: </w:t>
                      </w:r>
                      <w:hyperlink r:id="rId13" w:history="1">
                        <w:r w:rsidR="00F769BD" w:rsidRPr="00110029">
                          <w:rPr>
                            <w:rStyle w:val="Hyperlink"/>
                            <w:rFonts w:ascii="Arial" w:hAnsi="Arial" w:cs="Arial"/>
                            <w:color w:val="auto"/>
                          </w:rPr>
                          <w:t>sphprojects@tauex.tau.ac.il</w:t>
                        </w:r>
                      </w:hyperlink>
                    </w:p>
                    <w:p w14:paraId="6CC80FF4" w14:textId="77777777" w:rsidR="00F769BD" w:rsidRDefault="00F769BD" w:rsidP="00F769BD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8FCB7A3" w14:textId="22E190A6" w:rsidR="00BA1AF1" w:rsidRPr="00110029" w:rsidRDefault="00BA1AF1" w:rsidP="00110029">
      <w:pPr>
        <w:spacing w:after="0" w:line="360" w:lineRule="auto"/>
        <w:rPr>
          <w:rFonts w:ascii="Arial" w:hAnsi="Arial" w:cs="Arial" w:hint="cs"/>
          <w:color w:val="0000FF"/>
          <w:sz w:val="24"/>
          <w:szCs w:val="24"/>
          <w:u w:val="single"/>
          <w:rtl/>
        </w:rPr>
      </w:pPr>
    </w:p>
    <w:sectPr w:rsidR="00BA1AF1" w:rsidRPr="00110029" w:rsidSect="00303314">
      <w:headerReference w:type="default" r:id="rId14"/>
      <w:footerReference w:type="default" r:id="rId15"/>
      <w:pgSz w:w="11906" w:h="16838"/>
      <w:pgMar w:top="1440" w:right="1080" w:bottom="1440" w:left="1080" w:header="5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399589" w14:textId="77777777" w:rsidR="003E682E" w:rsidRDefault="003E682E" w:rsidP="00AC3157">
      <w:pPr>
        <w:spacing w:after="0" w:line="240" w:lineRule="auto"/>
      </w:pPr>
      <w:r>
        <w:separator/>
      </w:r>
    </w:p>
  </w:endnote>
  <w:endnote w:type="continuationSeparator" w:id="0">
    <w:p w14:paraId="36CFD62D" w14:textId="77777777" w:rsidR="003E682E" w:rsidRDefault="003E682E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56357D" w14:textId="5393EDA5" w:rsidR="00C556EE" w:rsidRPr="00906ABE" w:rsidRDefault="0082597C" w:rsidP="007975FE">
    <w:pPr>
      <w:pStyle w:val="a7"/>
      <w:rPr>
        <w:rFonts w:ascii="David" w:hAnsi="David" w:cs="David"/>
      </w:rPr>
    </w:pPr>
    <w:r>
      <w:rPr>
        <w:rFonts w:ascii="David" w:hAnsi="David" w:cs="David" w:hint="cs"/>
        <w:caps/>
      </w:rPr>
      <w:t>V</w:t>
    </w:r>
    <w:r>
      <w:rPr>
        <w:rFonts w:ascii="David" w:hAnsi="David" w:cs="David"/>
        <w:caps/>
      </w:rPr>
      <w:t>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26FC6" w14:textId="77777777" w:rsidR="003E682E" w:rsidRDefault="003E682E" w:rsidP="00AC3157">
      <w:pPr>
        <w:spacing w:after="0" w:line="240" w:lineRule="auto"/>
      </w:pPr>
      <w:r>
        <w:separator/>
      </w:r>
    </w:p>
  </w:footnote>
  <w:footnote w:type="continuationSeparator" w:id="0">
    <w:p w14:paraId="75592693" w14:textId="77777777" w:rsidR="003E682E" w:rsidRDefault="003E682E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BEB9B" w14:textId="5C457F24" w:rsidR="007C3F2C" w:rsidRPr="00F12414" w:rsidRDefault="00110029" w:rsidP="00110029">
    <w:pPr>
      <w:pStyle w:val="a5"/>
      <w:bidi/>
      <w:jc w:val="center"/>
      <w:rPr>
        <w:rFonts w:cs="Arial"/>
        <w:b/>
        <w:bCs/>
      </w:rPr>
    </w:pPr>
    <w:r>
      <w:rPr>
        <w:noProof/>
        <w:lang w:val="en-US" w:eastAsia="en-US"/>
      </w:rPr>
      <w:drawing>
        <wp:inline distT="0" distB="0" distL="0" distR="0" wp14:anchorId="712B7D1D" wp14:editId="220AB933">
          <wp:extent cx="4400550" cy="722997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0550" cy="7229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0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4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6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7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4"/>
  </w:num>
  <w:num w:numId="5">
    <w:abstractNumId w:val="17"/>
  </w:num>
  <w:num w:numId="6">
    <w:abstractNumId w:val="12"/>
  </w:num>
  <w:num w:numId="7">
    <w:abstractNumId w:val="14"/>
  </w:num>
  <w:num w:numId="8">
    <w:abstractNumId w:val="15"/>
  </w:num>
  <w:num w:numId="9">
    <w:abstractNumId w:val="16"/>
  </w:num>
  <w:num w:numId="10">
    <w:abstractNumId w:val="9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</w:num>
  <w:num w:numId="14">
    <w:abstractNumId w:val="5"/>
  </w:num>
  <w:num w:numId="15">
    <w:abstractNumId w:val="10"/>
  </w:num>
  <w:num w:numId="16">
    <w:abstractNumId w:val="3"/>
  </w:num>
  <w:num w:numId="17">
    <w:abstractNumId w:val="2"/>
  </w:num>
  <w:num w:numId="18">
    <w:abstractNumId w:val="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C0MDYwNjI3sTBT0lEKTi0uzszPAykwrgUArinaKCwAAAA="/>
  </w:docVars>
  <w:rsids>
    <w:rsidRoot w:val="0090310C"/>
    <w:rsid w:val="000069CB"/>
    <w:rsid w:val="000107CF"/>
    <w:rsid w:val="00010A0B"/>
    <w:rsid w:val="00010E90"/>
    <w:rsid w:val="00050BF1"/>
    <w:rsid w:val="00061C8E"/>
    <w:rsid w:val="000630E8"/>
    <w:rsid w:val="00080EBB"/>
    <w:rsid w:val="000C5EDE"/>
    <w:rsid w:val="000E426D"/>
    <w:rsid w:val="000E560A"/>
    <w:rsid w:val="00110029"/>
    <w:rsid w:val="00121D7E"/>
    <w:rsid w:val="00145F75"/>
    <w:rsid w:val="00196216"/>
    <w:rsid w:val="001D7086"/>
    <w:rsid w:val="001E717E"/>
    <w:rsid w:val="001F3017"/>
    <w:rsid w:val="001F3926"/>
    <w:rsid w:val="001F3ED8"/>
    <w:rsid w:val="001F4F8A"/>
    <w:rsid w:val="0020394C"/>
    <w:rsid w:val="0021789E"/>
    <w:rsid w:val="0022530F"/>
    <w:rsid w:val="0022684D"/>
    <w:rsid w:val="00242F24"/>
    <w:rsid w:val="00292937"/>
    <w:rsid w:val="002D2B1F"/>
    <w:rsid w:val="002E03A9"/>
    <w:rsid w:val="002E1FF3"/>
    <w:rsid w:val="002E75BE"/>
    <w:rsid w:val="002F28BA"/>
    <w:rsid w:val="00303314"/>
    <w:rsid w:val="003057D5"/>
    <w:rsid w:val="00317480"/>
    <w:rsid w:val="00325B20"/>
    <w:rsid w:val="003463C9"/>
    <w:rsid w:val="00351D15"/>
    <w:rsid w:val="003536D7"/>
    <w:rsid w:val="00361C90"/>
    <w:rsid w:val="00384935"/>
    <w:rsid w:val="003A5ABE"/>
    <w:rsid w:val="003C2386"/>
    <w:rsid w:val="003C5357"/>
    <w:rsid w:val="003D041C"/>
    <w:rsid w:val="003E682E"/>
    <w:rsid w:val="003E6A01"/>
    <w:rsid w:val="003F10F4"/>
    <w:rsid w:val="00403BDD"/>
    <w:rsid w:val="004055A1"/>
    <w:rsid w:val="00407D5B"/>
    <w:rsid w:val="00407D7B"/>
    <w:rsid w:val="00434FD2"/>
    <w:rsid w:val="004442FA"/>
    <w:rsid w:val="00450B5A"/>
    <w:rsid w:val="004622AA"/>
    <w:rsid w:val="004A0CC2"/>
    <w:rsid w:val="004A4859"/>
    <w:rsid w:val="004B047E"/>
    <w:rsid w:val="004B4B56"/>
    <w:rsid w:val="004B4DC4"/>
    <w:rsid w:val="004F2EFD"/>
    <w:rsid w:val="004F53D2"/>
    <w:rsid w:val="00503CE6"/>
    <w:rsid w:val="00514643"/>
    <w:rsid w:val="00523CFD"/>
    <w:rsid w:val="005323B2"/>
    <w:rsid w:val="0054570E"/>
    <w:rsid w:val="00557FB2"/>
    <w:rsid w:val="005631CE"/>
    <w:rsid w:val="005707ED"/>
    <w:rsid w:val="00574FDC"/>
    <w:rsid w:val="00583086"/>
    <w:rsid w:val="005E1FD9"/>
    <w:rsid w:val="005E74FB"/>
    <w:rsid w:val="005F4221"/>
    <w:rsid w:val="006108AF"/>
    <w:rsid w:val="006303CF"/>
    <w:rsid w:val="00640D85"/>
    <w:rsid w:val="00660BED"/>
    <w:rsid w:val="006712C0"/>
    <w:rsid w:val="006718A6"/>
    <w:rsid w:val="00690C99"/>
    <w:rsid w:val="00690E4A"/>
    <w:rsid w:val="006B46E0"/>
    <w:rsid w:val="006C44C3"/>
    <w:rsid w:val="006D1B68"/>
    <w:rsid w:val="006D412D"/>
    <w:rsid w:val="006D5593"/>
    <w:rsid w:val="006E05F8"/>
    <w:rsid w:val="006F6F83"/>
    <w:rsid w:val="00725163"/>
    <w:rsid w:val="00726E3E"/>
    <w:rsid w:val="00732E37"/>
    <w:rsid w:val="00757DF6"/>
    <w:rsid w:val="007707C4"/>
    <w:rsid w:val="007975FE"/>
    <w:rsid w:val="007B72E9"/>
    <w:rsid w:val="007C67AF"/>
    <w:rsid w:val="007D4DCD"/>
    <w:rsid w:val="007D63A7"/>
    <w:rsid w:val="007E43A3"/>
    <w:rsid w:val="007E6678"/>
    <w:rsid w:val="007F04DC"/>
    <w:rsid w:val="0081797F"/>
    <w:rsid w:val="008237D6"/>
    <w:rsid w:val="0082597C"/>
    <w:rsid w:val="00834BAD"/>
    <w:rsid w:val="00836154"/>
    <w:rsid w:val="00840758"/>
    <w:rsid w:val="0086630E"/>
    <w:rsid w:val="00866E55"/>
    <w:rsid w:val="008700CF"/>
    <w:rsid w:val="008735C5"/>
    <w:rsid w:val="00893287"/>
    <w:rsid w:val="008A6FAF"/>
    <w:rsid w:val="008C3BD7"/>
    <w:rsid w:val="008D4493"/>
    <w:rsid w:val="008D70C9"/>
    <w:rsid w:val="008E26ED"/>
    <w:rsid w:val="008E6F06"/>
    <w:rsid w:val="0090310C"/>
    <w:rsid w:val="00906ABE"/>
    <w:rsid w:val="00947C01"/>
    <w:rsid w:val="00952555"/>
    <w:rsid w:val="00953D02"/>
    <w:rsid w:val="00971E74"/>
    <w:rsid w:val="00980E33"/>
    <w:rsid w:val="009820EA"/>
    <w:rsid w:val="009867EE"/>
    <w:rsid w:val="009877E2"/>
    <w:rsid w:val="009A035A"/>
    <w:rsid w:val="009A556D"/>
    <w:rsid w:val="009B54A7"/>
    <w:rsid w:val="009C26EA"/>
    <w:rsid w:val="009D2602"/>
    <w:rsid w:val="009F2D31"/>
    <w:rsid w:val="00A07A53"/>
    <w:rsid w:val="00A21E64"/>
    <w:rsid w:val="00A46C4F"/>
    <w:rsid w:val="00A4727F"/>
    <w:rsid w:val="00A54244"/>
    <w:rsid w:val="00A571F7"/>
    <w:rsid w:val="00A82143"/>
    <w:rsid w:val="00AA3AFE"/>
    <w:rsid w:val="00AB1459"/>
    <w:rsid w:val="00AC3157"/>
    <w:rsid w:val="00AD4A94"/>
    <w:rsid w:val="00AE3FEF"/>
    <w:rsid w:val="00AE5166"/>
    <w:rsid w:val="00AF268B"/>
    <w:rsid w:val="00B11A73"/>
    <w:rsid w:val="00B23C4B"/>
    <w:rsid w:val="00B445E5"/>
    <w:rsid w:val="00B85D58"/>
    <w:rsid w:val="00B90B0B"/>
    <w:rsid w:val="00BA1AF1"/>
    <w:rsid w:val="00BC57AF"/>
    <w:rsid w:val="00BD7F46"/>
    <w:rsid w:val="00BF3059"/>
    <w:rsid w:val="00BF44AF"/>
    <w:rsid w:val="00C063B6"/>
    <w:rsid w:val="00C10A60"/>
    <w:rsid w:val="00C14EEB"/>
    <w:rsid w:val="00C166DD"/>
    <w:rsid w:val="00C32A08"/>
    <w:rsid w:val="00C50899"/>
    <w:rsid w:val="00C556EE"/>
    <w:rsid w:val="00C73F3D"/>
    <w:rsid w:val="00C82960"/>
    <w:rsid w:val="00C913E3"/>
    <w:rsid w:val="00CA7E22"/>
    <w:rsid w:val="00CC4BDA"/>
    <w:rsid w:val="00D17772"/>
    <w:rsid w:val="00D17ADC"/>
    <w:rsid w:val="00D5539D"/>
    <w:rsid w:val="00D61895"/>
    <w:rsid w:val="00D91BB8"/>
    <w:rsid w:val="00DA444A"/>
    <w:rsid w:val="00DB55B0"/>
    <w:rsid w:val="00DC771D"/>
    <w:rsid w:val="00DD0FB7"/>
    <w:rsid w:val="00DD54B8"/>
    <w:rsid w:val="00DD7BF7"/>
    <w:rsid w:val="00DE098F"/>
    <w:rsid w:val="00E0011B"/>
    <w:rsid w:val="00E03AFD"/>
    <w:rsid w:val="00E112C0"/>
    <w:rsid w:val="00E21853"/>
    <w:rsid w:val="00E40E42"/>
    <w:rsid w:val="00E578A7"/>
    <w:rsid w:val="00E754D2"/>
    <w:rsid w:val="00E76AD8"/>
    <w:rsid w:val="00E81BAB"/>
    <w:rsid w:val="00E93D9F"/>
    <w:rsid w:val="00EA0732"/>
    <w:rsid w:val="00EB1026"/>
    <w:rsid w:val="00EE2F59"/>
    <w:rsid w:val="00EE57EC"/>
    <w:rsid w:val="00EE7EA9"/>
    <w:rsid w:val="00F2326F"/>
    <w:rsid w:val="00F333DE"/>
    <w:rsid w:val="00F66129"/>
    <w:rsid w:val="00F72628"/>
    <w:rsid w:val="00F75EBB"/>
    <w:rsid w:val="00F769BD"/>
    <w:rsid w:val="00F81556"/>
    <w:rsid w:val="00F83488"/>
    <w:rsid w:val="00F967DE"/>
    <w:rsid w:val="00FB4226"/>
    <w:rsid w:val="00FC428D"/>
    <w:rsid w:val="00FC59E6"/>
    <w:rsid w:val="00FC7D8C"/>
    <w:rsid w:val="00FE1613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7">
    <w:name w:val="heading 7"/>
    <w:basedOn w:val="a"/>
    <w:next w:val="a"/>
    <w:link w:val="70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063B6"/>
    <w:pPr>
      <w:ind w:left="720"/>
      <w:contextualSpacing/>
    </w:pPr>
  </w:style>
  <w:style w:type="table" w:styleId="a4">
    <w:name w:val="Table Grid"/>
    <w:basedOn w:val="a1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a6">
    <w:name w:val="כותרת עליונה תו"/>
    <w:basedOn w:val="a0"/>
    <w:link w:val="a5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a7">
    <w:name w:val="footer"/>
    <w:basedOn w:val="a"/>
    <w:link w:val="a8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AC3157"/>
  </w:style>
  <w:style w:type="character" w:customStyle="1" w:styleId="10">
    <w:name w:val="כותרת 1 תו"/>
    <w:basedOn w:val="a0"/>
    <w:link w:val="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70">
    <w:name w:val="כותרת 7 תו"/>
    <w:basedOn w:val="a0"/>
    <w:link w:val="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a9">
    <w:name w:val="Balloon Text"/>
    <w:basedOn w:val="a"/>
    <w:link w:val="aa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טקסט בלונים תו"/>
    <w:basedOn w:val="a0"/>
    <w:link w:val="a9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ab">
    <w:name w:val="annotation reference"/>
    <w:basedOn w:val="a0"/>
    <w:uiPriority w:val="99"/>
    <w:semiHidden/>
    <w:unhideWhenUsed/>
    <w:rsid w:val="0022684D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22684D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22684D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af0">
    <w:name w:val="Strong"/>
    <w:basedOn w:val="a0"/>
    <w:uiPriority w:val="22"/>
    <w:qFormat/>
    <w:rsid w:val="009877E2"/>
    <w:rPr>
      <w:b/>
      <w:bCs/>
    </w:rPr>
  </w:style>
  <w:style w:type="paragraph" w:styleId="af1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a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2">
    <w:name w:val="Placeholder Text"/>
    <w:basedOn w:val="a0"/>
    <w:uiPriority w:val="99"/>
    <w:semiHidden/>
    <w:rsid w:val="003536D7"/>
    <w:rPr>
      <w:color w:val="808080"/>
    </w:rPr>
  </w:style>
  <w:style w:type="character" w:customStyle="1" w:styleId="Forms">
    <w:name w:val="Forms"/>
    <w:basedOn w:val="a0"/>
    <w:uiPriority w:val="1"/>
    <w:rsid w:val="003536D7"/>
    <w:rPr>
      <w:rFonts w:ascii="David" w:hAnsi="David"/>
      <w:color w:val="000000" w:themeColor="text1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E082F-457C-4476-BC38-A1E45EDDD030}"/>
      </w:docPartPr>
      <w:docPartBody>
        <w:p w:rsidR="0036536F" w:rsidRDefault="006B30FB">
          <w:r w:rsidRPr="006B0636">
            <w:rPr>
              <w:rStyle w:val="a3"/>
            </w:rPr>
            <w:t>Click or tap here to enter text.</w:t>
          </w:r>
        </w:p>
      </w:docPartBody>
    </w:docPart>
    <w:docPart>
      <w:docPartPr>
        <w:name w:val="B632D3397AAF408EBB2971D1A454959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1EEDA04-C65A-4BFF-AF5D-6CE51FB65F47}"/>
      </w:docPartPr>
      <w:docPartBody>
        <w:p w:rsidR="00304A81" w:rsidRDefault="0076532D" w:rsidP="0076532D">
          <w:pPr>
            <w:pStyle w:val="B632D3397AAF408EBB2971D1A454959B"/>
          </w:pPr>
          <w:r w:rsidRPr="005F0845">
            <w:rPr>
              <w:rStyle w:val="a3"/>
            </w:rPr>
            <w:t>Click or tap here to enter text.</w:t>
          </w:r>
        </w:p>
      </w:docPartBody>
    </w:docPart>
    <w:docPart>
      <w:docPartPr>
        <w:name w:val="CFE8EA89F739498494119F192E12D06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2EDC392-3CCA-42E4-AFF9-57A216D72076}"/>
      </w:docPartPr>
      <w:docPartBody>
        <w:p w:rsidR="00304A81" w:rsidRDefault="0076532D" w:rsidP="0076532D">
          <w:pPr>
            <w:pStyle w:val="CFE8EA89F739498494119F192E12D06B"/>
          </w:pPr>
          <w:r w:rsidRPr="005F0845">
            <w:rPr>
              <w:rStyle w:val="a3"/>
            </w:rPr>
            <w:t>Click or tap here to enter text.</w:t>
          </w:r>
        </w:p>
      </w:docPartBody>
    </w:docPart>
    <w:docPart>
      <w:docPartPr>
        <w:name w:val="8A16E3EB1687465D88DACECF6022C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29E8C2-96ED-40C8-94AD-9E5405B40C56}"/>
      </w:docPartPr>
      <w:docPartBody>
        <w:p w:rsidR="009A7FC3" w:rsidRDefault="00571A9B" w:rsidP="00571A9B">
          <w:pPr>
            <w:pStyle w:val="8A16E3EB1687465D88DACECF6022C157"/>
          </w:pPr>
          <w:r w:rsidRPr="005F0845">
            <w:rPr>
              <w:rStyle w:val="a3"/>
            </w:rPr>
            <w:t>Click or tap here to enter text.</w:t>
          </w:r>
        </w:p>
      </w:docPartBody>
    </w:docPart>
    <w:docPart>
      <w:docPartPr>
        <w:name w:val="AD7A6808872E4DF0A2F3CBBC0E7A1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57DD-0968-412A-B06A-0B813E78F6F4}"/>
      </w:docPartPr>
      <w:docPartBody>
        <w:p w:rsidR="009A7FC3" w:rsidRDefault="00571A9B" w:rsidP="00571A9B">
          <w:pPr>
            <w:pStyle w:val="AD7A6808872E4DF0A2F3CBBC0E7A19F9"/>
          </w:pPr>
          <w:r w:rsidRPr="005F0845">
            <w:rPr>
              <w:rStyle w:val="a3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32741D8-03F2-4CD7-9997-A244E4EB52CE}"/>
      </w:docPartPr>
      <w:docPartBody>
        <w:p w:rsidR="00E64E13" w:rsidRDefault="00FC653E">
          <w:r w:rsidRPr="00C10C1E">
            <w:rPr>
              <w:rStyle w:val="a3"/>
              <w:rtl/>
            </w:rPr>
            <w:t>לחץ או הקש כאן להזנת תאריך</w:t>
          </w:r>
          <w:r w:rsidRPr="00C10C1E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30FB"/>
    <w:rsid w:val="000F18ED"/>
    <w:rsid w:val="002B7386"/>
    <w:rsid w:val="002D2BB8"/>
    <w:rsid w:val="00304A81"/>
    <w:rsid w:val="0036536F"/>
    <w:rsid w:val="003A072E"/>
    <w:rsid w:val="00571A9B"/>
    <w:rsid w:val="005F430C"/>
    <w:rsid w:val="006B30FB"/>
    <w:rsid w:val="00750550"/>
    <w:rsid w:val="0076532D"/>
    <w:rsid w:val="009A7FC3"/>
    <w:rsid w:val="00A709A8"/>
    <w:rsid w:val="00B64C49"/>
    <w:rsid w:val="00C01026"/>
    <w:rsid w:val="00C246D3"/>
    <w:rsid w:val="00D67E3E"/>
    <w:rsid w:val="00DD3222"/>
    <w:rsid w:val="00E64E13"/>
    <w:rsid w:val="00FC025D"/>
    <w:rsid w:val="00FC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C653E"/>
    <w:rPr>
      <w:color w:val="808080"/>
    </w:rPr>
  </w:style>
  <w:style w:type="paragraph" w:customStyle="1" w:styleId="E34D4B7177A549668251CA15E75FBC43">
    <w:name w:val="E34D4B7177A549668251CA15E75FBC43"/>
    <w:rsid w:val="006B30FB"/>
  </w:style>
  <w:style w:type="paragraph" w:customStyle="1" w:styleId="062C8DCFC4E040DB8FFAF5FE16C0C543">
    <w:name w:val="062C8DCFC4E040DB8FFAF5FE16C0C543"/>
    <w:rsid w:val="006B30FB"/>
  </w:style>
  <w:style w:type="paragraph" w:customStyle="1" w:styleId="1CF7549E9ACD467F91C318332FA77C22">
    <w:name w:val="1CF7549E9ACD467F91C318332FA77C22"/>
    <w:rsid w:val="006B30FB"/>
  </w:style>
  <w:style w:type="paragraph" w:customStyle="1" w:styleId="B632D3397AAF408EBB2971D1A454959B">
    <w:name w:val="B632D3397AAF408EBB2971D1A454959B"/>
    <w:rsid w:val="0076532D"/>
    <w:pPr>
      <w:bidi/>
    </w:pPr>
  </w:style>
  <w:style w:type="paragraph" w:customStyle="1" w:styleId="CFE8EA89F739498494119F192E12D06B">
    <w:name w:val="CFE8EA89F739498494119F192E12D06B"/>
    <w:rsid w:val="0076532D"/>
    <w:pPr>
      <w:bidi/>
    </w:pPr>
  </w:style>
  <w:style w:type="paragraph" w:customStyle="1" w:styleId="FAAB87F1E51146D3959F2246381F3B1F">
    <w:name w:val="FAAB87F1E51146D3959F2246381F3B1F"/>
    <w:rsid w:val="00750550"/>
    <w:pPr>
      <w:bidi/>
    </w:pPr>
  </w:style>
  <w:style w:type="paragraph" w:customStyle="1" w:styleId="E1C52D6611BD4F24B2DCFFCE34576A6C">
    <w:name w:val="E1C52D6611BD4F24B2DCFFCE34576A6C"/>
    <w:rsid w:val="00750550"/>
    <w:pPr>
      <w:bidi/>
    </w:pPr>
  </w:style>
  <w:style w:type="paragraph" w:customStyle="1" w:styleId="31AFE726C31C4E5A9A969A73CB19262A">
    <w:name w:val="31AFE726C31C4E5A9A969A73CB19262A"/>
    <w:rsid w:val="00750550"/>
    <w:pPr>
      <w:bidi/>
    </w:pPr>
  </w:style>
  <w:style w:type="paragraph" w:customStyle="1" w:styleId="91923965D92C41DDB93A04A0AEC20A89">
    <w:name w:val="91923965D92C41DDB93A04A0AEC20A89"/>
    <w:rsid w:val="00750550"/>
    <w:pPr>
      <w:bidi/>
    </w:pPr>
  </w:style>
  <w:style w:type="paragraph" w:customStyle="1" w:styleId="20E72778623C43C888644381A8B5B65D">
    <w:name w:val="20E72778623C43C888644381A8B5B65D"/>
    <w:rsid w:val="00571A9B"/>
  </w:style>
  <w:style w:type="paragraph" w:customStyle="1" w:styleId="47E608575D554E91A773D59D0008404E">
    <w:name w:val="47E608575D554E91A773D59D0008404E"/>
    <w:rsid w:val="00571A9B"/>
  </w:style>
  <w:style w:type="paragraph" w:customStyle="1" w:styleId="8A16E3EB1687465D88DACECF6022C157">
    <w:name w:val="8A16E3EB1687465D88DACECF6022C157"/>
    <w:rsid w:val="00571A9B"/>
  </w:style>
  <w:style w:type="paragraph" w:customStyle="1" w:styleId="AD7A6808872E4DF0A2F3CBBC0E7A19F9">
    <w:name w:val="AD7A6808872E4DF0A2F3CBBC0E7A19F9"/>
    <w:rsid w:val="00571A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6272FB6D7D14ABD1C92A82EC367ED" ma:contentTypeVersion="13" ma:contentTypeDescription="Create a new document." ma:contentTypeScope="" ma:versionID="08444312051b9e1e746fd79406072d8d">
  <xsd:schema xmlns:xsd="http://www.w3.org/2001/XMLSchema" xmlns:xs="http://www.w3.org/2001/XMLSchema" xmlns:p="http://schemas.microsoft.com/office/2006/metadata/properties" xmlns:ns3="c6b8e042-66b5-4c2b-8f25-b5c4dbc836b8" xmlns:ns4="2d86565a-01b0-4036-b31b-4d561bb3395f" targetNamespace="http://schemas.microsoft.com/office/2006/metadata/properties" ma:root="true" ma:fieldsID="508611591acee3b7ada4a2f290ed61c1" ns3:_="" ns4:_="">
    <xsd:import namespace="c6b8e042-66b5-4c2b-8f25-b5c4dbc836b8"/>
    <xsd:import namespace="2d86565a-01b0-4036-b31b-4d561bb339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8e042-66b5-4c2b-8f25-b5c4dbc83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6565a-01b0-4036-b31b-4d561bb339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B2417D-8C55-4A5E-BBF4-407797330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EA10EC-BE09-4324-8120-AC7EDB797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8e042-66b5-4c2b-8f25-b5c4dbc836b8"/>
    <ds:schemaRef ds:uri="2d86565a-01b0-4036-b31b-4d561bb33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1FA11A-2829-4B2C-A484-7E014E670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7</Words>
  <Characters>885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ran Bodas</cp:lastModifiedBy>
  <cp:revision>3</cp:revision>
  <cp:lastPrinted>2017-09-11T12:11:00Z</cp:lastPrinted>
  <dcterms:created xsi:type="dcterms:W3CDTF">2023-04-03T08:00:00Z</dcterms:created>
  <dcterms:modified xsi:type="dcterms:W3CDTF">2024-02-24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6272FB6D7D14ABD1C92A82EC367ED</vt:lpwstr>
  </property>
  <property fmtid="{D5CDD505-2E9C-101B-9397-08002B2CF9AE}" pid="3" name="GrammarlyDocumentId">
    <vt:lpwstr>69d19e3737e15ba2da94a203645fa55bca9d098c3c9d93be638df5b6d318bef6</vt:lpwstr>
  </property>
</Properties>
</file>